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CDFF5" w14:textId="66ECD213" w:rsidR="005360E1" w:rsidRDefault="0025538C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American Express</w:t>
      </w:r>
      <w:r w:rsidR="00C43CD2">
        <w:rPr>
          <w:rFonts w:ascii="Arial" w:eastAsia="Times New Roman" w:hAnsi="Arial" w:cs="Arial"/>
          <w:color w:val="25394C"/>
        </w:rPr>
        <w:t xml:space="preserve">: </w:t>
      </w:r>
      <w:r w:rsidR="00934A12" w:rsidRPr="00934A12">
        <w:rPr>
          <w:rFonts w:ascii="Arial" w:eastAsia="Times New Roman" w:hAnsi="Arial" w:cs="Arial"/>
          <w:color w:val="25394C"/>
        </w:rPr>
        <w:t>349561661593004</w:t>
      </w:r>
    </w:p>
    <w:p w14:paraId="7FD7639B" w14:textId="1626FE41" w:rsidR="00952FA6" w:rsidRDefault="00952FA6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Diners Club Carte Blanche</w:t>
      </w:r>
      <w:r w:rsidR="00252C56">
        <w:rPr>
          <w:rFonts w:ascii="Arial" w:eastAsia="Times New Roman" w:hAnsi="Arial" w:cs="Arial"/>
          <w:color w:val="25394C"/>
        </w:rPr>
        <w:t xml:space="preserve">: </w:t>
      </w:r>
      <w:r w:rsidR="00934A12" w:rsidRPr="00934A12">
        <w:rPr>
          <w:rFonts w:ascii="Arial" w:eastAsia="Times New Roman" w:hAnsi="Arial" w:cs="Arial"/>
          <w:color w:val="25394C"/>
        </w:rPr>
        <w:t>30016615930055</w:t>
      </w:r>
    </w:p>
    <w:p w14:paraId="1861C60C" w14:textId="01EC2EE8" w:rsidR="00DF0BBC" w:rsidRDefault="00DF0BBC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Diners Club International</w:t>
      </w:r>
      <w:r w:rsidR="00743325">
        <w:rPr>
          <w:rFonts w:ascii="Arial" w:eastAsia="Times New Roman" w:hAnsi="Arial" w:cs="Arial"/>
          <w:color w:val="25394C"/>
        </w:rPr>
        <w:t>: 36</w:t>
      </w:r>
      <w:r w:rsidR="00743325" w:rsidRPr="00252C56">
        <w:rPr>
          <w:rFonts w:ascii="Arial" w:eastAsia="Times New Roman" w:hAnsi="Arial" w:cs="Arial"/>
          <w:color w:val="25394C"/>
        </w:rPr>
        <w:t>1661593005</w:t>
      </w:r>
      <w:r w:rsidR="00743325">
        <w:rPr>
          <w:rFonts w:ascii="Arial" w:eastAsia="Times New Roman" w:hAnsi="Arial" w:cs="Arial"/>
          <w:color w:val="25394C"/>
        </w:rPr>
        <w:t>4</w:t>
      </w:r>
      <w:r w:rsidR="00F80932">
        <w:rPr>
          <w:rFonts w:ascii="Arial" w:eastAsia="Times New Roman" w:hAnsi="Arial" w:cs="Arial"/>
          <w:color w:val="25394C"/>
        </w:rPr>
        <w:t>6</w:t>
      </w:r>
    </w:p>
    <w:p w14:paraId="2CE568A9" w14:textId="75AC4EFF" w:rsidR="00FF54FE" w:rsidRDefault="00FF54FE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Diners Club US and Canada</w:t>
      </w:r>
      <w:r w:rsidR="00F80932">
        <w:rPr>
          <w:rFonts w:ascii="Arial" w:eastAsia="Times New Roman" w:hAnsi="Arial" w:cs="Arial"/>
          <w:color w:val="25394C"/>
        </w:rPr>
        <w:t xml:space="preserve">: </w:t>
      </w:r>
      <w:r w:rsidR="00934A12" w:rsidRPr="00934A12">
        <w:rPr>
          <w:rFonts w:ascii="Arial" w:eastAsia="Times New Roman" w:hAnsi="Arial" w:cs="Arial"/>
          <w:color w:val="25394C"/>
        </w:rPr>
        <w:t>36166159300543</w:t>
      </w:r>
    </w:p>
    <w:p w14:paraId="1C9CEBEE" w14:textId="50C06F7A" w:rsidR="009A5388" w:rsidRDefault="009A5388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Discover Card</w:t>
      </w:r>
      <w:r w:rsidR="00F80932">
        <w:rPr>
          <w:rFonts w:ascii="Arial" w:eastAsia="Times New Roman" w:hAnsi="Arial" w:cs="Arial"/>
          <w:color w:val="25394C"/>
        </w:rPr>
        <w:t xml:space="preserve">: </w:t>
      </w:r>
      <w:r w:rsidR="00934A12" w:rsidRPr="00934A12">
        <w:rPr>
          <w:rFonts w:ascii="Arial" w:eastAsia="Times New Roman" w:hAnsi="Arial" w:cs="Arial"/>
          <w:color w:val="25394C"/>
        </w:rPr>
        <w:t>6011012015382550</w:t>
      </w:r>
    </w:p>
    <w:p w14:paraId="25EC8EFB" w14:textId="63DF7387" w:rsidR="00F547C0" w:rsidRDefault="00F547C0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InstaPayment</w:t>
      </w:r>
      <w:r w:rsidR="00C15CF1">
        <w:rPr>
          <w:rFonts w:ascii="Arial" w:eastAsia="Times New Roman" w:hAnsi="Arial" w:cs="Arial"/>
          <w:color w:val="25394C"/>
        </w:rPr>
        <w:t>:</w:t>
      </w:r>
      <w:r w:rsidR="00AE2D5C">
        <w:rPr>
          <w:rFonts w:ascii="Arial" w:eastAsia="Times New Roman" w:hAnsi="Arial" w:cs="Arial"/>
          <w:color w:val="25394C"/>
        </w:rPr>
        <w:t xml:space="preserve"> </w:t>
      </w:r>
      <w:r w:rsidR="00934A12" w:rsidRPr="00934A12">
        <w:rPr>
          <w:rFonts w:ascii="Arial" w:eastAsia="Times New Roman" w:hAnsi="Arial" w:cs="Arial"/>
          <w:color w:val="25394C"/>
        </w:rPr>
        <w:t>6370120153825581</w:t>
      </w:r>
    </w:p>
    <w:p w14:paraId="1D2EC719" w14:textId="406345F3" w:rsidR="003B1A8D" w:rsidRDefault="003B1A8D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JCB</w:t>
      </w:r>
      <w:r w:rsidR="007D1CC4">
        <w:rPr>
          <w:rFonts w:ascii="Arial" w:eastAsia="Times New Roman" w:hAnsi="Arial" w:cs="Arial"/>
          <w:color w:val="25394C"/>
        </w:rPr>
        <w:t xml:space="preserve">: </w:t>
      </w:r>
      <w:r w:rsidR="00934A12" w:rsidRPr="00934A12">
        <w:rPr>
          <w:rFonts w:ascii="Arial" w:eastAsia="Times New Roman" w:hAnsi="Arial" w:cs="Arial"/>
          <w:color w:val="25394C"/>
        </w:rPr>
        <w:t>3528120153825584</w:t>
      </w:r>
    </w:p>
    <w:p w14:paraId="2C418D54" w14:textId="38A8D4D7" w:rsidR="00EF4F7F" w:rsidRDefault="00EF4F7F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Laser</w:t>
      </w:r>
      <w:r w:rsidR="00372FDB">
        <w:rPr>
          <w:rFonts w:ascii="Arial" w:eastAsia="Times New Roman" w:hAnsi="Arial" w:cs="Arial"/>
          <w:color w:val="25394C"/>
        </w:rPr>
        <w:t xml:space="preserve">: </w:t>
      </w:r>
      <w:r w:rsidR="00934A12" w:rsidRPr="00934A12">
        <w:rPr>
          <w:rFonts w:ascii="Arial" w:eastAsia="Times New Roman" w:hAnsi="Arial" w:cs="Arial"/>
          <w:color w:val="25394C"/>
        </w:rPr>
        <w:t>630412015382558659</w:t>
      </w:r>
    </w:p>
    <w:p w14:paraId="79423222" w14:textId="4158801E" w:rsidR="00CE444F" w:rsidRDefault="00CE444F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Maestro</w:t>
      </w:r>
      <w:r w:rsidR="00AC7086">
        <w:rPr>
          <w:rFonts w:ascii="Arial" w:eastAsia="Times New Roman" w:hAnsi="Arial" w:cs="Arial"/>
          <w:color w:val="25394C"/>
        </w:rPr>
        <w:t xml:space="preserve">: </w:t>
      </w:r>
      <w:r w:rsidR="00934A12" w:rsidRPr="00934A12">
        <w:rPr>
          <w:rFonts w:ascii="Arial" w:eastAsia="Times New Roman" w:hAnsi="Arial" w:cs="Arial"/>
          <w:color w:val="25394C"/>
        </w:rPr>
        <w:t>50182015382555</w:t>
      </w:r>
    </w:p>
    <w:p w14:paraId="650FF876" w14:textId="78C6594C" w:rsidR="005172A9" w:rsidRDefault="005172A9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Mastercard</w:t>
      </w:r>
      <w:r w:rsidR="0077378D">
        <w:rPr>
          <w:rFonts w:ascii="Arial" w:eastAsia="Times New Roman" w:hAnsi="Arial" w:cs="Arial"/>
          <w:color w:val="25394C"/>
        </w:rPr>
        <w:t xml:space="preserve">: </w:t>
      </w:r>
      <w:r w:rsidR="00934A12" w:rsidRPr="00934A12">
        <w:rPr>
          <w:rFonts w:ascii="Arial" w:eastAsia="Times New Roman" w:hAnsi="Arial" w:cs="Arial"/>
          <w:color w:val="25394C"/>
        </w:rPr>
        <w:t>5111012015382551</w:t>
      </w:r>
    </w:p>
    <w:p w14:paraId="5E1EAE95" w14:textId="04FFB1CA" w:rsidR="00420E61" w:rsidRDefault="00420E61">
      <w:pPr>
        <w:rPr>
          <w:rFonts w:ascii="Arial" w:eastAsia="Times New Roman" w:hAnsi="Arial" w:cs="Arial"/>
          <w:color w:val="25394C"/>
        </w:rPr>
      </w:pPr>
      <w:r w:rsidRPr="00F478C3">
        <w:rPr>
          <w:rFonts w:ascii="Arial" w:eastAsia="Times New Roman" w:hAnsi="Arial" w:cs="Arial"/>
          <w:color w:val="25394C"/>
        </w:rPr>
        <w:t>Visa</w:t>
      </w:r>
      <w:r w:rsidR="00B20202">
        <w:rPr>
          <w:rFonts w:ascii="Arial" w:eastAsia="Times New Roman" w:hAnsi="Arial" w:cs="Arial"/>
          <w:color w:val="25394C"/>
        </w:rPr>
        <w:t xml:space="preserve">: </w:t>
      </w:r>
      <w:r w:rsidR="00934A12" w:rsidRPr="00934A12">
        <w:rPr>
          <w:rFonts w:ascii="Arial" w:eastAsia="Times New Roman" w:hAnsi="Arial" w:cs="Arial"/>
          <w:color w:val="25394C"/>
        </w:rPr>
        <w:t>4111012015382553</w:t>
      </w:r>
    </w:p>
    <w:p w14:paraId="376B5AFE" w14:textId="5E96E8D7" w:rsidR="00C43CD2" w:rsidRPr="00F478C3" w:rsidRDefault="00C43CD2" w:rsidP="00C43CD2">
      <w:pPr>
        <w:spacing w:after="450" w:line="240" w:lineRule="auto"/>
        <w:rPr>
          <w:rFonts w:ascii="Arial" w:eastAsia="Times New Roman" w:hAnsi="Arial" w:cs="Arial"/>
          <w:color w:val="25394C"/>
          <w:sz w:val="24"/>
          <w:szCs w:val="24"/>
        </w:rPr>
      </w:pPr>
      <w:r w:rsidRPr="00F478C3">
        <w:rPr>
          <w:rFonts w:ascii="Arial" w:eastAsia="Times New Roman" w:hAnsi="Arial" w:cs="Arial"/>
          <w:color w:val="25394C"/>
        </w:rPr>
        <w:t>Visa Electron</w:t>
      </w:r>
      <w:r w:rsidR="00877C0C">
        <w:rPr>
          <w:rFonts w:ascii="Arial" w:eastAsia="Times New Roman" w:hAnsi="Arial" w:cs="Arial"/>
          <w:color w:val="25394C"/>
        </w:rPr>
        <w:t xml:space="preserve">: </w:t>
      </w:r>
      <w:r w:rsidR="00934A12" w:rsidRPr="00934A12">
        <w:rPr>
          <w:rFonts w:ascii="Arial" w:eastAsia="Times New Roman" w:hAnsi="Arial" w:cs="Arial"/>
          <w:color w:val="25394C"/>
        </w:rPr>
        <w:t>4026012015382558</w:t>
      </w:r>
    </w:p>
    <w:p w14:paraId="0C7F2954" w14:textId="77777777" w:rsidR="00C43CD2" w:rsidRDefault="00C43CD2"/>
    <w:sectPr w:rsidR="00C43C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LQ0tDAyM7EwMTNW0lEKTi0uzszPAykwqgUAu33SSywAAAA="/>
  </w:docVars>
  <w:rsids>
    <w:rsidRoot w:val="00786CAF"/>
    <w:rsid w:val="001E41B9"/>
    <w:rsid w:val="00252C56"/>
    <w:rsid w:val="0025538C"/>
    <w:rsid w:val="00271920"/>
    <w:rsid w:val="00372FDB"/>
    <w:rsid w:val="003B1A8D"/>
    <w:rsid w:val="00420E61"/>
    <w:rsid w:val="005172A9"/>
    <w:rsid w:val="005360E1"/>
    <w:rsid w:val="00675F05"/>
    <w:rsid w:val="00743325"/>
    <w:rsid w:val="0077378D"/>
    <w:rsid w:val="00786CAF"/>
    <w:rsid w:val="007A06E9"/>
    <w:rsid w:val="007D1CC4"/>
    <w:rsid w:val="00877C0C"/>
    <w:rsid w:val="00934A12"/>
    <w:rsid w:val="00952FA6"/>
    <w:rsid w:val="009A5388"/>
    <w:rsid w:val="009E33E0"/>
    <w:rsid w:val="00AC7086"/>
    <w:rsid w:val="00AE2D5C"/>
    <w:rsid w:val="00B20202"/>
    <w:rsid w:val="00C15CF1"/>
    <w:rsid w:val="00C43CD2"/>
    <w:rsid w:val="00CE444F"/>
    <w:rsid w:val="00DF0BBC"/>
    <w:rsid w:val="00EF4F7F"/>
    <w:rsid w:val="00F01576"/>
    <w:rsid w:val="00F547C0"/>
    <w:rsid w:val="00F80932"/>
    <w:rsid w:val="00FD6DB2"/>
    <w:rsid w:val="00FF5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02B81"/>
  <w15:chartTrackingRefBased/>
  <w15:docId w15:val="{7A1E6106-E410-4A27-89ED-B37A285DC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6</Words>
  <Characters>324</Characters>
  <Application>Microsoft Office Word</Application>
  <DocSecurity>0</DocSecurity>
  <Lines>2</Lines>
  <Paragraphs>1</Paragraphs>
  <ScaleCrop>false</ScaleCrop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FRANCE,JASON (Agilent USA)</dc:creator>
  <cp:keywords/>
  <dc:description/>
  <cp:lastModifiedBy>LAFRANCE,JASON (Agilent USA)</cp:lastModifiedBy>
  <cp:revision>30</cp:revision>
  <dcterms:created xsi:type="dcterms:W3CDTF">2022-10-17T14:52:00Z</dcterms:created>
  <dcterms:modified xsi:type="dcterms:W3CDTF">2022-10-19T12:59:00Z</dcterms:modified>
</cp:coreProperties>
</file>